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  <w:r>
        <w:t xml:space="preserve"> </w:t>
      </w:r>
      <w:r>
        <w:t xml:space="preserve">bot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0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ของ Closed Captions จนพัฒนามาเป็นระบบ 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มาจนถึงการถ่ายทอดข้อความเสียงออกมาแบบ Realtime นี่ครับ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ก็ต้องกลับไปจุดเริ่มต้นก่อนนะครับว่าในเวอร์ชัน 1 นี่ เราใช้เทคนิคการแบ่งพิมพ์นะครับ เนื่องจากว่า เมื่อย้อนกลับไป 5 - 6 ปีที่แล้วนี่ตัว AI ในการแปลงภาษานี่ยังได้คุณภาพไม่ดีนะครับ เราก็เลยทำเวอร์ชัน 1 นะครับ ที่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 1. ลดจำนวนของเจ้าหน้าที่จาก 4 คนนะครับ 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 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ความสำคัญของ Closed Captions จนพัฒนามาเป็นระบบ 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ที่ผ่านมาตั้งแต่ต้นนี่ ดร. ได้พูดถึงเรื่องของ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ก็ต้องกลับไปจุดเริ่มต้นก่อนนะครับมาจนถึงการถ่ายทอดข้อความเสียงออกมาแบบ Realtime นี่ครับนะครับ เนื่องจากว่า เมื่อย้อนกลับไป 5 - 6 ปีที่แล้วนี่ตัว AI ในการแปลงภาษานี่ยังได้คุณภาพไม่ดีนะครับ เราก็เลยทำเวอร์ชัน 1 นะครับ ที่ว่าในเวอร์ชัน 1 นี่ เราใช้เทคนิคการแบ่งพิมพ์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ทำให้ 1. ลดจำนวนของเจ้าหน้าที่จาก 4 คนนะครับ 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 แล้วก็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ความเร็วนะครับ ในการแสดงผลดีขึ้นครับความสำคัญของ Closed Captions จนพัฒนามาเป็นระบบ 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ก็ต้องกลับไปจุดเริ่มต้นก่อนนะครับที่ผ่านมาตั้งแต่ต้นนี่ ดร. ได้พูดถึงเรื่องของนะครับ เนื่องจากว่า เมื่อย้อนกลับไป 5 - 6 ปีที่แล้วนี่ตัว AI ในการแปลงภาษานี่ยังได้คุณภาพไม่ดีนะครับ เราก็เลยทำเวอร์ชัน 1 นะครับ ที่มาจนถึงการถ่ายทอดข้อความเสียงออกมาแบบ Realtime นี่ครับ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ว่าในเวอร์ชัน 1 นี่ เราใช้เทคนิคการแบ่งพิมพ์ทำให้ 1. ลดจำนวนของเจ้าหน้าที่จาก 4 คนนะครับ 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 แล้วก็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ความสำคัญของ Closed Captions จนพัฒนามาเป็นระบบ 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ความเร็วนะครับ ในการแสดงผลดีขึ้นครับ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ก็ต้องกลับไปจุดเริ่มต้นก่อนนะครับนะครับ เนื่องจากว่า เมื่อย้อนกลับไป 5 - 6 ปีที่แล้วนี่ตัว AI ในการแปลงภาษานี่ยังได้คุณภาพไม่ดีนะครับ เราก็เลยทำเวอร์ชัน 1 นะครับ ที่ที่ผ่านมาตั้งแต่ต้นนี่ ดร. ได้พูดถึงเรื่องของ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มาจนถึงการถ่ายทอดข้อความเสียงออกมาแบบ Realtime นี่ครับทำให้ 1. ลดจำนวนของเจ้าหน้าที่จาก 4 คนนะครับ 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 แล้วก็ว่าในเวอร์ชัน 1 นี่ เราใช้เทคนิคการแบ่งพิมพ์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ความสำคัญของ Closed Captions จนพัฒนามาเป็นระบบ 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ก็ต้องกลับไปจุดเริ่มต้นก่อนนะครับความเร็วนะครับ ในการแสดงผลดีขึ้นครับนะครับ เนื่องจากว่า เมื่อย้อนกลับไป 5 - 6 ปีที่แล้วนี่ตัว AI ในการแปลงภาษานี่ยังได้คุณภาพไม่ดีนะครับ เราก็เลยทำเวอร์ชัน 1 นะครับ ที่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ที่ผ่านมาตั้งแต่ต้นนี่ ดร. ได้พูดถึงเรื่องของทำให้ 1. ลดจำนวนของเจ้าหน้าที่จาก 4 คนนะครับ 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 แล้วก็มาจนถึงการถ่ายทอดข้อความเสียงออกมาแบบ Realtime นี่ครับ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ว่าในเวอร์ชัน 1 นี่ เราใช้เทคนิคการแบ่งพิมพ์ความสำคัญของ Closed Captions จนพัฒนามาเป็นระบบ 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ก็ต้องกลับไปจุดเริ่มต้นก่อนนะครับ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นะครับ เนื่องจากว่า เมื่อย้อนกลับไป 5 - 6 ปีที่แล้วนี่ตัว AI ในการแปลงภาษานี่ยังได้คุณภาพไม่ดีนะครับ เราก็เลยทำเวอร์ชัน 1 นะครับ ที่ความเร็วนะครับ ในการแสดงผลดีขึ้นครับ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ทำให้ 1. ลดจำนวนของเจ้าหน้าที่จาก 4 คนนะครับ 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 แล้วก็ที่ผ่านมาตั้งแต่ต้นนี่ ดร. ได้พูดถึงเรื่องของ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มาจนถึงการถ่ายทอดข้อความเสียงออกมาแบบ Realtime นี่ครับความสำคัญของ Closed Captions จนพัฒนามาเป็นระบบ 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ว่าในเวอร์ชัน 1 นี่ เราใช้เทคนิคการแบ่งพิมพ์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ก็ต้องกลับไปจุดเริ่มต้นก่อนนะครับ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นะครับ เนื่องจากว่า เมื่อย้อนกลับไป 5 - 6 ปีที่แล้วนี่ตัว AI ในการแปลงภาษานี่ยังได้คุณภาพไม่ดีนะครับ เราก็เลยทำเวอร์ชัน 1 นะครับ ที่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วามเร็วนะครับ ในการแสดงผลดีขึ้นครับทำให้ 1. ลดจำนวนของเจ้าหน้าที่จาก 4 คนนะครับ 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 แล้วก็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ของ Closed Captions จนพัฒนามาเป็นระบบ 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มาจนถึงการถ่ายทอดข้อความเสียงออกมาแบบ Realtime นี่ครับ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ก็ต้องกลับไปจุดเริ่มต้นก่อนนะครับว่าในเวอร์ชัน 1 นี่ เราใช้เทคนิคการแบ่งพิมพ์นะครับ เนื่องจากว่า เมื่อย้อนกลับไป 5 - 6 ปีที่แล้วนี่ตัว AI ในการแปลงภาษานี่ยังได้คุณภาพไม่ดีนะครับ เราก็เลยทำเวอร์ชัน 1 นะครับ ที่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 1. ลดจำนวนของเจ้าหน้าที่จาก 4 คนนะครับ 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 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ความสำคัญของ Closed Captions จนพัฒนามาเป็นระบบ 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ที่ผ่านมาตั้งแต่ต้นนี่ ดร. ได้พูดถึงเรื่องของ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ก็ต้องกลับไปจุดเริ่มต้นก่อนนะครับมาจนถึงการถ่ายทอดข้อความเสียงออกมาแบบ Realtime นี่ครับนะครับ เนื่องจากว่า เมื่อย้อนกลับไป 5 - 6 ปีที่แล้วนี่ตัว AI ในการแปลงภาษานี่ยังได้คุณภาพไม่ดีนะครับ เราก็เลยทำเวอร์ชัน 1 นะครับ ที่ว่าในเวอร์ชัน 1 นี่ เราใช้เทคนิคการแบ่งพิมพ์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ทำให้ 1. ลดจำนวนของเจ้าหน้าที่จาก 4 คนนะครับ 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 แล้วก็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ความเร็วนะครับ ในการแสดงผลดีขึ้นครับความสำคัญของ Closed Captions จนพัฒนามาเป็นระบบ 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ก็ต้องกลับไปจุดเริ่มต้นก่อนนะครับที่ผ่านมาตั้งแต่ต้นนี่ ดร. ได้พูดถึงเรื่องของนะครับ เนื่องจากว่า เมื่อย้อนกลับไป 5 - 6 ปีที่แล้วนี่ตัว AI ในการแปลงภาษานี่ยังได้คุณภาพไม่ดีนะครับ เราก็เลยทำเวอร์ชัน 1 นะครับ ที่มาจนถึงการถ่ายทอดข้อความเสียงออกมาแบบ Realtime นี่ครับ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ว่าในเวอร์ชัน 1 นี่ เราใช้เทคนิคการแบ่งพิมพ์ทำให้ 1. ลดจำนวนของเจ้าหน้าที่จาก 4 คนนะครับ 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 แล้วก็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ความสำคัญของ Closed Captions จนพัฒนามาเป็นระบบ 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ความเร็วนะครับ ในการแสดงผลดีขึ้นครับ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ก็ต้องกลับไปจุดเริ่มต้นก่อนนะครับนะครับ เนื่องจากว่า เมื่อย้อนกลับไป 5 - 6 ปีที่แล้วนี่ตัว AI ในการแปลงภาษานี่ยังได้คุณภาพไม่ดีนะครับ เราก็เลยทำเวอร์ชัน 1 นะครับ ที่ที่ผ่านมาตั้งแต่ต้นนี่ ดร. ได้พูดถึงเรื่องของ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มาจนถึงการถ่ายทอดข้อความเสียงออกมาแบบ Realtime นี่ครับทำให้ 1. ลดจำนวนของเจ้าหน้าที่จาก 4 คนนะครับ 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 แล้วก็ว่าในเวอร์ชัน 1 นี่ เราใช้เทคนิคการแบ่งพิมพ์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ความสำคัญของ Closed Captions จนพัฒนามาเป็นระบบ 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ก็ต้องกลับไปจุดเริ่มต้นก่อนนะครับความเร็วนะครับ ในการแสดงผลดีขึ้นครับนะครับ เนื่องจากว่า เมื่อย้อนกลับไป 5 - 6 ปีที่แล้วนี่ตัว AI ในการแปลงภาษานี่ยังได้คุณภาพไม่ดีนะครับ เราก็เลยทำเวอร์ชัน 1 นะครับ ที่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ที่ผ่านมาตั้งแต่ต้นนี่ ดร. ได้พูดถึงเรื่องของทำให้ 1. ลดจำนวนของเจ้าหน้าที่จาก 4 คนนะครับ 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 แล้วก็มาจนถึงการถ่ายทอดข้อความเสียงออกมาแบบ Realtime นี่ครับ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ว่าในเวอร์ชัน 1 นี่ เราใช้เทคนิคการแบ่งพิมพ์ความสำคัญของ Closed Captions จนพัฒนามาเป็นระบบ 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ก็ต้องกลับไปจุดเริ่มต้นก่อนนะครับ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นะครับ เนื่องจากว่า เมื่อย้อนกลับไป 5 - 6 ปีที่แล้วนี่ตัว AI ในการแปลงภาษานี่ยังได้คุณภาพไม่ดีนะครับ เราก็เลยทำเวอร์ชัน 1 นะครับ ที่ความเร็วนะครับ ในการแสดงผลดีขึ้นครับ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ทำให้ 1. ลดจำนวนของเจ้าหน้าที่จาก 4 คนนะครับ 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 แล้วก็ที่ผ่านมาตั้งแต่ต้นนี่ ดร. ได้พูดถึงเรื่องของ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มาจนถึงการถ่ายทอดข้อความเสียงออกมาแบบ Realtime นี่ครับความสำคัญของ Closed Captions จนพัฒนามาเป็นระบบ 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ว่าในเวอร์ชัน 1 นี่ เราใช้เทคนิคการแบ่งพิมพ์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ก็ต้องกลับไปจุดเริ่มต้นก่อนนะครับ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นะครับ เนื่องจากว่า เมื่อย้อนกลับไป 5 - 6 ปีที่แล้วนี่ตัว AI ในการแปลงภาษานี่ยังได้คุณภาพไม่ดีนะครับ เราก็เลยทำเวอร์ชัน 1 นะครับ ที่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วามเร็วนะครับ ในการแสดงผลดีขึ้นครับทำให้ 1. ลดจำนวนของเจ้าหน้าที่จาก 4 คนนะครับ 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 แล้วก็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ของ Closed Captions จนพัฒนามาเป็นระบบ 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มาจนถึงการถ่ายทอดข้อความเสียงออกมาแบบ Realtime นี่ครับ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ก็ต้องกลับไปจุดเริ่มต้นก่อนนะครับว่าในเวอร์ชัน 1 นี่ เราใช้เทคนิคการแบ่งพิมพ์นะครับ เนื่องจากว่า เมื่อย้อนกลับไป 5 - 6 ปีที่แล้วนี่ตัว AI ในการแปลงภาษานี่ยังได้คุณภาพไม่ดีนะครับ เราก็เลยทำเวอร์ชัน 1 นะครับ ที่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 1. ลดจำนวนของเจ้าหน้าที่จาก 4 คนนะครับ 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 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ความสำคัญของ Closed Captions จนพัฒนามาเป็นระบบ 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ที่ผ่านมาตั้งแต่ต้นนี่ ดร. ได้พูดถึงเรื่องของ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ก็ต้องกลับไปจุดเริ่มต้นก่อนนะครับมาจนถึงการถ่ายทอดข้อความเสียงออกมาแบบ Realtime นี่ครับนะครับ เนื่องจากว่า เมื่อย้อนกลับไป 5 - 6 ปีที่แล้วนี่ตัว AI ในการแปลงภาษานี่ยังได้คุณภาพไม่ดีนะครับ เราก็เลยทำเวอร์ชัน 1 นะครับ ที่ว่าในเวอร์ชัน 1 นี่ เราใช้เทคนิคการแบ่งพิมพ์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ทำให้ 1. ลดจำนวนของเจ้าหน้าที่จาก 4 คนนะครับ 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 แล้วก็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ความเร็วนะครับ ในการแสดงผลดีขึ้นครับความสำคัญของ Closed Captions จนพัฒนามาเป็นระบบ 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ก็ต้องกลับไปจุดเริ่มต้นก่อนนะครับที่ผ่านมาตั้งแต่ต้นนี่ ดร. ได้พูดถึงเรื่องของนะครับ เนื่องจากว่า เมื่อย้อนกลับไป 5 - 6 ปีที่แล้วนี่ตัว AI ในการแปลงภาษานี่ยังได้คุณภาพไม่ดีนะครับ เราก็เลยทำเวอร์ชัน 1 นะครับ ที่มาจนถึงการถ่ายทอดข้อความเสียงออกมาแบบ Realtime นี่ครับ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ว่าในเวอร์ชัน 1 นี่ เราใช้เทคนิคการแบ่งพิมพ์ทำให้ 1. ลดจำนวนของเจ้าหน้าที่จาก 4 คนนะครับ 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 แล้วก็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ความสำคัญของ Closed Captions จนพัฒนามาเป็นระบบ 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ความเร็วนะครับ ในการแสดงผลดีขึ้นครับ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ก็ต้องกลับไปจุดเริ่มต้นก่อนนะครับนะครับ เนื่องจากว่า เมื่อย้อนกลับไป 5 - 6 ปีที่แล้วนี่ตัว AI ในการแปลงภาษานี่ยังได้คุณภาพไม่ดีนะครับ เราก็เลยทำเวอร์ชัน 1 นะครับ ที่ที่ผ่านมาตั้งแต่ต้นนี่ ดร. ได้พูดถึงเรื่องของ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มาจนถึงการถ่ายทอดข้อความเสียงออกมาแบบ Realtime นี่ครับทำให้ 1. ลดจำนวนของเจ้าหน้าที่จาก 4 คนนะครับ 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 แล้วก็ว่าในเวอร์ชัน 1 นี่ เราใช้เทคนิคการแบ่งพิมพ์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ความสำคัญของ Closed Captions จนพัฒนามาเป็นระบบ 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ก็ต้องกลับไปจุดเริ่มต้นก่อนนะครับความเร็วนะครับ ในการแสดงผลดีขึ้นครับนะครับ เนื่องจากว่า เมื่อย้อนกลับไป 5 - 6 ปีที่แล้วนี่ตัว AI ในการแปลงภาษานี่ยังได้คุณภาพไม่ดีนะครับ เราก็เลยทำเวอร์ชัน 1 นะครับ ที่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ที่ผ่านมาตั้งแต่ต้นนี่ ดร. ได้พูดถึงเรื่องของทำให้ 1. ลดจำนวนของเจ้าหน้าที่จาก 4 คนนะครับ 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 แล้วก็มาจนถึงการถ่ายทอดข้อความเสียงออกมาแบบ Realtime นี่ครับ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ว่าในเวอร์ชัน 1 นี่ เราใช้เทคนิคการแบ่งพิมพ์ความสำคัญของ Closed Captions จนพัฒนามาเป็นระบบ 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ก็ต้องกลับไปจุดเริ่มต้นก่อนนะครับ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นะครับ เนื่องจากว่า เมื่อย้อนกลับไป 5 - 6 ปีที่แล้วนี่ตัว AI ในการแปลงภาษานี่ยังได้คุณภาพไม่ดีนะครับ เราก็เลยทำเวอร์ชัน 1 นะครับ ที่ความเร็วนะครับ ในการแสดงผลดีขึ้นครับ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ทำให้ 1. ลดจำนวนของเจ้าหน้าที่จาก 4 คนนะครับ 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 แล้วก็ที่ผ่านมาตั้งแต่ต้นนี่ ดร. ได้พูดถึงเรื่องของ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มาจนถึงการถ่ายทอดข้อความเสียงออกมาแบบ Realtime นี่ครับความสำคัญของ Closed Captions จนพัฒนามาเป็นระบบ 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ว่าในเวอร์ชัน 1 นี่ เราใช้เทคนิคการแบ่งพิมพ์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ก็ต้องกลับไปจุดเริ่มต้นก่อนนะครับ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นะครับ เนื่องจากว่า เมื่อย้อนกลับไป 5 - 6 ปีที่แล้วนี่ตัว AI ในการแปลงภาษานี่ยังได้คุณภาพไม่ดีนะครับ เราก็เลยทำเวอร์ชัน 1 นะครับ ที่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วามเร็วนะครับ ในการแสดงผลดีขึ้นครับทำให้ 1. ลดจำนวนของเจ้าหน้าที่จาก 4 คนนะครับ 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 แล้วก็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ของ Closed Captions จนพัฒนามาเป็นระบบ 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มาจนถึงการถ่ายทอดข้อความเสียงออกมาแบบ Realtime นี่ครับ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ก็ต้องกลับไปจุดเริ่มต้นก่อนนะครับว่าในเวอร์ชัน 1 นี่ เราใช้เทคนิคการแบ่งพิมพ์นะครับ เนื่องจากว่า เมื่อย้อนกลับไป 5 - 6 ปีที่แล้วนี่ตัว AI ในการแปลงภาษานี่ยังได้คุณภาพไม่ดีนะครับ เราก็เลยทำเวอร์ชัน 1 นะครับ ที่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 1. ลดจำนวนของเจ้าหน้าที่จาก 4 คนนะครับ 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 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ความสำคัญของ Closed Captions จนพัฒนามาเป็นระบบ 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ที่ผ่านมาตั้งแต่ต้นนี่ ดร. ได้พูดถึงเรื่องของ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ก็ต้องกลับไปจุดเริ่มต้นก่อนนะครับมาจนถึงการถ่ายทอดข้อความเสียงออกมาแบบ Realtime นี่ครับนะครับ เนื่องจากว่า เมื่อย้อนกลับไป 5 - 6 ปีที่แล้วนี่ตัว AI ในการแปลงภาษานี่ยังได้คุณภาพไม่ดีนะครับ เราก็เลยทำเวอร์ชัน 1 นะครับ ที่ว่าในเวอร์ชัน 1 นี่ เราใช้เทคนิคการแบ่งพิมพ์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ทำให้ 1. ลดจำนวนของเจ้าหน้าที่จาก 4 คนนะครับ 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 แล้วก็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ความเร็วนะครับ ในการแสดงผลดีขึ้นครับความสำคัญของ Closed Captions จนพัฒนามาเป็นระบบ 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ก็ต้องกลับไปจุดเริ่มต้นก่อนนะครับที่ผ่านมาตั้งแต่ต้นนี่ ดร. ได้พูดถึงเรื่องของนะครับ เนื่องจากว่า เมื่อย้อนกลับไป 5 - 6 ปีที่แล้วนี่ตัว AI ในการแปลงภาษานี่ยังได้คุณภาพไม่ดีนะครับ เราก็เลยทำเวอร์ชัน 1 นะครับ ที่มาจนถึงการถ่ายทอดข้อความเสียงออกมาแบบ Realtime นี่ครับ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ว่าในเวอร์ชัน 1 นี่ เราใช้เทคนิคการแบ่งพิมพ์ทำให้ 1. ลดจำนวนของเจ้าหน้าที่จาก 4 คนนะครับ 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 แล้วก็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ความสำคัญของ Closed Captions จนพัฒนามาเป็นระบบ 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ความเร็วนะครับ ในการแสดงผลดีขึ้นครับ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ก็ต้องกลับไปจุดเริ่มต้นก่อนนะครับนะครับ เนื่องจากว่า เมื่อย้อนกลับไป 5 - 6 ปีที่แล้วนี่ตัว AI ในการแปลงภาษานี่ยังได้คุณภาพไม่ดีนะครับ เราก็เลยทำเวอร์ชัน 1 นะครับ ที่ที่ผ่านมาตั้งแต่ต้นนี่ ดร. ได้พูดถึงเรื่องของ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มาจนถึงการถ่ายทอดข้อความเสียงออกมาแบบ Realtime นี่ครับทำให้ 1. ลดจำนวนของเจ้าหน้าที่จาก 4 คนนะครับ 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 แล้วก็ว่าในเวอร์ชัน 1 นี่ เราใช้เทคนิคการแบ่งพิมพ์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ความสำคัญของ Closed Captions จนพัฒนามาเป็นระบบ 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ก็ต้องกลับไปจุดเริ่มต้นก่อนนะครับความเร็วนะครับ ในการแสดงผลดีขึ้นครับนะครับ เนื่องจากว่า เมื่อย้อนกลับไป 5 - 6 ปีที่แล้วนี่ตัว AI ในการแปลงภาษานี่ยังได้คุณภาพไม่ดีนะครับ เราก็เลยทำเวอร์ชัน 1 นะครับ ที่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ที่ผ่านมาตั้งแต่ต้นนี่ ดร. ได้พูดถึงเรื่องของทำให้ 1. ลดจำนวนของเจ้าหน้าที่จาก 4 คนนะครับ 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 แล้วก็มาจนถึงการถ่ายทอดข้อความเสียงออกมาแบบ Realtime นี่ครับ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ว่าในเวอร์ชัน 1 นี่ เราใช้เทคนิคการแบ่งพิมพ์ความสำคัญของ Closed Captions จนพัฒนามาเป็นระบบ 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ก็ต้องกลับไปจุดเริ่มต้นก่อนนะครับ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นะครับ เนื่องจากว่า เมื่อย้อนกลับไป 5 - 6 ปีที่แล้วนี่ตัว AI ในการแปลงภาษานี่ยังได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 bot</dc:title>
  <dc:creator/>
  <cp:keywords/>
  <dcterms:created xsi:type="dcterms:W3CDTF">2022-01-10T04:22:06Z</dcterms:created>
  <dcterms:modified xsi:type="dcterms:W3CDTF">2022-01-10T04:2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0 มกราคม 2565 เวลา 10.31 น.</vt:lpwstr>
  </property>
  <property fmtid="{D5CDD505-2E9C-101B-9397-08002B2CF9AE}" pid="3" name="subtitle">
    <vt:lpwstr/>
  </property>
</Properties>
</file>